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Canada</w:t>
      </w:r>
      <w:r>
        <w:t xml:space="preserve"> </w:t>
      </w:r>
      <w:r>
        <w:t xml:space="preserve">Toronto</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Radiologist position at [Hospital/Clinic Name] in Canada, Toronto. As a highly motivated and experienced radiologist with a deep commitment to patient care and diagnostic excellence, I am eager to contribute my expertise to your esteemed institution. Having spent over [X years] in the field of medical imaging, I have developed a strong foundation in interpreting complex radiological findings while aligning with the rigorous standards of healthcare systems in Canada. This opportunity in Toronto represents an ideal platform to further my professional growth and support the mission of delivering exceptional care to a diverse and dynamic patient population.</w:t>
      </w:r>
    </w:p>
    <w:bookmarkStart w:id="20" w:name="professional-background"/>
    <w:p>
      <w:pPr>
        <w:pStyle w:val="Heading2"/>
      </w:pPr>
      <w:r>
        <w:t xml:space="preserve">Professional Background</w:t>
      </w:r>
    </w:p>
    <w:p>
      <w:pPr>
        <w:pStyle w:val="FirstParagraph"/>
      </w:pPr>
      <w:r>
        <w:t xml:space="preserve">As a Radiologist, I have consistently prioritized precision, empathy, and innovation in my practice. My training at [Medical School/Training Institution] equipped me with advanced knowledge in diagnostic imaging modalities such as X-ray, computed tomography (CT), magnetic resonance imaging (MRI), ultrasound, and nuclear medicine. Throughout my career, I have worked in multidisciplinary teams to ensure accurate diagnoses and effective treatment planning for patients ranging from pediatric to geriatric populations. My experience spans both private and public healthcare settings in [Country/Region], where I honed my skills in adapting to evolving clinical demands while maintaining a patient-centered approach.</w:t>
      </w:r>
    </w:p>
    <w:p>
      <w:pPr>
        <w:pStyle w:val="BodyText"/>
      </w:pPr>
      <w:r>
        <w:t xml:space="preserve">In Canada, the healthcare system is renowned for its emphasis on accessibility, quality care, and technological advancement. Toronto, as a global hub of medical innovation, offers unique opportunities to contribute to cutting-edge diagnostic practices. I am particularly drawn to [Hospital/Clinic Name] because of its reputation for excellence in radiological services and its commitment to leveraging technology to improve patient outcomes. My goal is to bring my technical proficiency and collaborative spirit to an environment where continuous learning and professional development are valued.</w:t>
      </w:r>
    </w:p>
    <w:bookmarkEnd w:id="20"/>
    <w:bookmarkStart w:id="21" w:name="key-qualifications"/>
    <w:p>
      <w:pPr>
        <w:pStyle w:val="Heading2"/>
      </w:pPr>
      <w:r>
        <w:t xml:space="preserve">Key Qualifications</w:t>
      </w:r>
    </w:p>
    <w:p>
      <w:pPr>
        <w:pStyle w:val="FirstParagraph"/>
      </w:pPr>
      <w:r>
        <w:t xml:space="preserve">One of my core strengths as a Radiologist is my ability to interpret complex imaging studies with accuracy and efficiency. For example, during my tenure at [Previous Institution], I played a pivotal role in reducing diagnostic delays for patients with critical conditions such as stroke and trauma by implementing streamlined workflows and utilizing artificial intelligence (AI)-assisted tools. This experience underscored the importance of integrating technology with clinical expertise to enhance decision-making processes.</w:t>
      </w:r>
    </w:p>
    <w:p>
      <w:pPr>
        <w:pStyle w:val="BodyText"/>
      </w:pPr>
      <w:r>
        <w:t xml:space="preserve">Moreover, I have extensive experience in interventional radiology, where I have performed procedures like image-guided biopsies, embolizations, and drainage of abscesses. These interventions require not only technical skill but also the ability to communicate effectively with both patients and referring physicians. In Canada Toronto, where cultural diversity is a hallmark of healthcare delivery, I have developed strong cross-cultural communication skills that enable me to connect with patients from various backgrounds and address their unique concerns.</w:t>
      </w:r>
    </w:p>
    <w:p>
      <w:pPr>
        <w:pStyle w:val="BodyText"/>
      </w:pPr>
      <w:r>
        <w:t xml:space="preserve">Another aspect of my practice that aligns with the values of [Hospital/Clinic Name] is my dedication to education and mentorship. I have mentored junior radiologists and residents, sharing knowledge on advanced imaging techniques and fostering a collaborative learning environment. This commitment to teaching reflects my belief that radiology is not just about interpreting images but also about empowering future generations of healthcare professionals.</w:t>
      </w:r>
    </w:p>
    <w:bookmarkEnd w:id="21"/>
    <w:bookmarkStart w:id="22" w:name="adaptability-to-canada-toronto"/>
    <w:p>
      <w:pPr>
        <w:pStyle w:val="Heading2"/>
      </w:pPr>
      <w:r>
        <w:t xml:space="preserve">Adaptability to Canada Toronto</w:t>
      </w:r>
    </w:p>
    <w:p>
      <w:pPr>
        <w:pStyle w:val="FirstParagraph"/>
      </w:pPr>
      <w:r>
        <w:t xml:space="preserve">Canada Toronto's healthcare landscape is characterized by its diversity, innovation, and emphasis on patient-centered care. As a Radiologist, I have consistently adapted to new environments while maintaining high standards of professionalism. For instance, during my time working in [Country/Region], I quickly familiarized myself with local protocols and regulatory requirements to ensure seamless integration into the healthcare system. This adaptability will allow me to contribute effectively to your institution's goals.</w:t>
      </w:r>
    </w:p>
    <w:p>
      <w:pPr>
        <w:pStyle w:val="BodyText"/>
      </w:pPr>
      <w:r>
        <w:t xml:space="preserve">In Toronto, I have observed that radiologists are expected to navigate a rapidly evolving field driven by advancements in digital imaging, AI, and telemedicine. My proactive approach to staying updated with the latest trends in radiology positions me well to support [Hospital/Clinic Name] in embracing these innovations. Additionally, I am proficient in using electronic health records (EHRs) and PACS (Picture Archiving and Communication Systems), which are critical tools for efficient workflow management in Canadian healthcare settings.</w:t>
      </w:r>
    </w:p>
    <w:bookmarkEnd w:id="22"/>
    <w:bookmarkStart w:id="23" w:name="personal-attributes"/>
    <w:p>
      <w:pPr>
        <w:pStyle w:val="Heading2"/>
      </w:pPr>
      <w:r>
        <w:t xml:space="preserve">Personal Attributes</w:t>
      </w:r>
    </w:p>
    <w:p>
      <w:pPr>
        <w:pStyle w:val="FirstParagraph"/>
      </w:pPr>
      <w:r>
        <w:t xml:space="preserve">Beyond technical expertise, I bring a strong work ethic, attention to detail, and a compassionate demeanor to my role as a Radiologist. I understand that radiology is often an invisible but vital component of patient care, and I take pride in ensuring that every image reviewed contributes meaningfully to the treatment journey. In Canada Toronto's fast-paced environment, I remain calm under pressure and prioritize clarity in communication with both colleagues and patients.</w:t>
      </w:r>
    </w:p>
    <w:p>
      <w:pPr>
        <w:pStyle w:val="BodyText"/>
      </w:pPr>
      <w:r>
        <w:t xml:space="preserve">My ability to work collaboratively with other specialists, such as oncologists, surgeons, and primary care physicians, has been a cornerstone of my practice. I believe that effective teamwork is essential for delivering holistic patient care. At [Hospital/Clinic Name], I aim to build strong relationships with multidisciplinary teams to ensure that radiological findings are integrated seamlessly into clinical decision-making.</w:t>
      </w:r>
    </w:p>
    <w:bookmarkEnd w:id="23"/>
    <w:bookmarkStart w:id="24" w:name="conclusion"/>
    <w:p>
      <w:pPr>
        <w:pStyle w:val="Heading2"/>
      </w:pPr>
      <w:r>
        <w:t xml:space="preserve">Conclusion</w:t>
      </w:r>
    </w:p>
    <w:p>
      <w:pPr>
        <w:pStyle w:val="FirstParagraph"/>
      </w:pPr>
      <w:r>
        <w:t xml:space="preserve">In conclusion, I am excited about the possibility of joining [Hospital/Clinic Name] as a Radiologist in Canada Toronto. My background in diagnostic imaging, commitment to patient care, and adaptability to new healthcare environments make me a strong candidate for this role. I am confident that my skills and passion for radiology will enable me to contribute meaningfully to your institution's mission of excellence.</w:t>
      </w:r>
    </w:p>
    <w:p>
      <w:pPr>
        <w:pStyle w:val="BodyText"/>
      </w:pPr>
      <w:r>
        <w:t xml:space="preserve">Thank you for considering my application. I would welcome the opportunity to discuss how my experience and vision align with the needs of [Hospital/Clinic Name]. Please feel free to contact me at [Phone Number] or [Email Address] at your earliest convenience. I look forward to the possibility of contributing to the continued succes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Canada Toronto</dc:title>
  <dc:creator/>
  <cp:keywords/>
  <dcterms:created xsi:type="dcterms:W3CDTF">2026-05-30T20:51:42Z</dcterms:created>
  <dcterms:modified xsi:type="dcterms:W3CDTF">2026-05-30T20:51:42Z</dcterms:modified>
</cp:coreProperties>
</file>

<file path=docProps/custom.xml><?xml version="1.0" encoding="utf-8"?>
<Properties xmlns="http://schemas.openxmlformats.org/officeDocument/2006/custom-properties" xmlns:vt="http://schemas.openxmlformats.org/officeDocument/2006/docPropsVTypes"/>
</file>